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113037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113037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113037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  <w:bookmarkStart w:id="0" w:name="_GoBack"/>
      <w:bookmarkEnd w:id="0"/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113037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13037"/>
    <w:rsid w:val="001542CE"/>
    <w:rsid w:val="00297DA1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3T10:09:00Z</dcterms:modified>
</cp:coreProperties>
</file>